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spacing w:before="480" w:after="240"/>
        <w:rPr>
          <w:lang w:val="pt-BR" w:eastAsia="en-US" w:bidi="ar-SA"/>
        </w:rPr>
      </w:pPr>
      <w:r>
        <w:rPr>
          <w:rFonts w:eastAsia="" w:cs="" w:cstheme="majorBidi" w:eastAsiaTheme="majorEastAsia"/>
          <w:b/>
          <w:bCs/>
          <w:color w:val="000000" w:themeShade="b5"/>
          <w:kern w:val="0"/>
          <w:sz w:val="32"/>
          <w:szCs w:val="36"/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1495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97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99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01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03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05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507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509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11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13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15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17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Ângulos espino-pélvic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19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21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23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25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27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Análise exploratória de dados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29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31_296828840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Dados utilizados</w:t>
              <w:tab/>
              <w:t>7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2035" cy="2095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144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5pt;width:481.95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  <w:lang w:val="pt-BR" w:eastAsia="en-US" w:bidi="ar-SA"/>
        </w:rPr>
      </w:pPr>
      <w:r>
        <w:rPr>
          <w:b/>
          <w:bCs/>
          <w:lang w:val="pt-BR" w:eastAsia="en-US" w:bidi="ar-SA"/>
        </w:rPr>
      </w:r>
      <w:r>
        <w:br w:type="page"/>
      </w:r>
    </w:p>
    <w:p>
      <w:pPr>
        <w:pStyle w:val="Ttulododocumento"/>
        <w:spacing w:before="480" w:after="240"/>
        <w:rPr>
          <w:lang w:val="pt-BR" w:eastAsia="en-US" w:bidi="ar-SA"/>
        </w:rPr>
      </w:pPr>
      <w:r>
        <w:rPr>
          <w:rFonts w:eastAsia="" w:cs="" w:cstheme="majorBidi" w:eastAsiaTheme="majorEastAsia"/>
          <w:b/>
          <w:bCs/>
          <w:color w:val="000000" w:themeShade="b5"/>
          <w:kern w:val="0"/>
          <w:sz w:val="32"/>
          <w:szCs w:val="36"/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5pt;width:0.1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1495_2968288403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 ângulo centro-borda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 Análise de covariânci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 índice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1497_2968288403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1499_296828840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bookmarkEnd w:id="4"/>
      <w:r>
        <w:rPr>
          <w:lang w:val="pt-BR" w:eastAsia="en-US" w:bidi="ar-SA"/>
        </w:rPr>
        <w:t>Avaliar a variação do slope sacral e da inclinação pélvica entre os grupos com e sem artrose nos pacientes com alterações biomecânicas primárias do quadril, nas posições em pé e sentado.</w:t>
      </w:r>
    </w:p>
    <w:p>
      <w:pPr>
        <w:pStyle w:val="Ttulo2"/>
        <w:rPr>
          <w:lang w:val="pt-BR" w:eastAsia="en-US" w:bidi="ar-SA"/>
        </w:rPr>
      </w:pPr>
      <w:bookmarkStart w:id="5" w:name="__RefHeading___Toc1501_2968288403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Start w:id="6" w:name="contexto"/>
      <w:bookmarkStart w:id="7" w:name="recepção-e-tratamento-dos-dado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1503_2968288403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1505_2968288403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1507_2968288403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entre as médias do grupo Artrose e o grupo Sadio do ângulo chamado slope sacral na posição sentada, do ângulo chamado slope sacral na posição em pé e do ângulo chamado inclinação pélvic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1509_2968288403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nos ângulos entre os grupos foram ajustadas pelo sexo, idade, IMC e HHS dos participantes.</w:t>
      </w:r>
      <w:bookmarkStart w:id="13" w:name="variáveis"/>
      <w:bookmarkStart w:id="14" w:name="co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1511_2968288403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foi descrito na baseline. As características demográficas (sexo, idade e IMC) e clínicas (lado da dor no quadril e o tempo em meses, ocorrência de lombalgia, HHS, tipo, mobilidade e classificação Tonnis) foram descritas como média (DP) ou frequência e proporção (%), conforme apropriado. As distribuições das características dos participant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nidade de análise dos desfechos foi o quadril, considerando ambos os lados de cada participante incluído no estudo. Os desfechos foram calculados com um modelo linear ajustado por sexo, idade e IMC dos participantes (ANCOVA). Este teste é semelhante ao teste t, mas permite o ajuste por covariáveis para corrigir por confundimento.</w:t>
      </w:r>
    </w:p>
    <w:p>
      <w:pPr>
        <w:pStyle w:val="Corpodotexto"/>
        <w:rPr/>
      </w:pPr>
      <w:r>
        <w:rPr>
          <w:lang w:val="pt-BR" w:eastAsia="en-US" w:bidi="ar-SA"/>
        </w:rPr>
        <w:t xml:space="preserve">Todas as análises foram realizadas ao nível de significância de 5%. Todos os testes de hipóteses e intervalos de confiança calculados foram bicaudais. 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metodologia"/>
      <w:bookmarkStart w:id="17" w:name="análises-estatísticas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1513_2968288403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1515_2968288403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tal 17 participantes foram incluídos no estudo (Tabela 1). O perfil epidemiológico do paciente incluído é composto por mulheres (76%) em torno de 40 anos com IMC 21.5 kg/m². O participante sente dor predominantemente no quadril direito (41%) há quase 3 anos (32 mes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os participantes incluídos 14 foram classificados no grupo Sadio com 53% apresentando classificação Tonnis Normal e 29% Leve, e 3 participantes foram classificados no grupo Artrose (6% Tonnis Moderada e 12% Grave). O HHS médio do é 70 com DP 11 e em sua maioria estes não possuem alteração na mobilidade (65%) com apenas 18% apresentando hipermobilidade e outros 18% com rigidez no movimento. A maior parte da amostra apresenta lombalgia concomitante com as alterações espino-pélvicas (71%) avali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epidemiológicas e clínicas dos participantes incluídos no estudo.</w:t>
      </w:r>
    </w:p>
    <w:tbl>
      <w:tblPr>
        <w:tblStyle w:val="Table"/>
        <w:tblW w:w="4639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585"/>
        <w:gridCol w:w="1053"/>
      </w:tblGrid>
      <w:tr>
        <w:trPr/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 dos participantes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17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76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ano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0 (14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MC (kg/m²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.5 (4.5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do da dor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reit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4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squer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3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ilater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dor (mese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7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corrência de lombalgi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7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H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11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bilidad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 (6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ipermóve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ígi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lassificação Tonni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53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e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2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derad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Gra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 (12%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médio no estudo foi 43,2 graus (DP 9,67 graus), variando entre -10 e 17 graus. O slope sacral sentado médio foi 19,8 graus (DP 7,41 graus) e variou entre 5 e 32 graus. A inclinação pélvica médio foi 3.12 graus (DP 7.12 graus), variando entre -4 e 17 graus. O ângulo ACB médio foi 32,2 graus (DP 6,04 graus), o ângulo alfa médio foi 58,8 graus (DP 6,70 graus) e o ângulo IA médio foi 2,56 graus (DP 3,99 graus).</w:t>
      </w:r>
      <w:bookmarkStart w:id="20" w:name="população-do-estudo-e-acompanhamento"/>
      <w:bookmarkEnd w:id="20"/>
    </w:p>
    <w:p>
      <w:pPr>
        <w:pStyle w:val="Ttulo2"/>
        <w:rPr>
          <w:lang w:val="pt-BR" w:eastAsia="en-US" w:bidi="ar-SA"/>
        </w:rPr>
      </w:pPr>
      <w:bookmarkStart w:id="21" w:name="__RefHeading___Toc1517_2968288403"/>
      <w:bookmarkEnd w:id="21"/>
      <w:r>
        <w:rPr>
          <w:lang w:val="pt-BR" w:eastAsia="en-US" w:bidi="ar-SA"/>
        </w:rPr>
        <w:t>Ângulos espino-pélv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diferenças entre os ângulos espino-pélvicos podem ser vistas na Tabela 2 e na Figura 1. O slope sacral em pé médio no grupo Artrose foi 32 graus (DP 3 graus), e no grupo Sadio 46 graus (DP 9 graus). O slope sacral sentado no grupo Artrose foi 14 graus (DP 9 graus) e no grupo Sadio 21 graus (DP 7 graus). A inclinação pélvica média foi negativa no grupo Artrose (-6, DP 3 graus) e positiva no grupo Sadio (5, DP 6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e a inclinação pélvica foram significativamente diferentes no grupo Artrose quando comparados ao grupo Sadio (Tabela 2). Após ajustar pelo sexo, idade, IMC e HHS a diferença do slope sacral em pé foi -11 graus (ANCOVA, IC: -19 – -3.4; p=0.006) e a inclinação pélvica foi -8,7 graus (ANCOVA, IC: -15 – -2.0; p=0.013). O slope sacral sentado não foi significativamente diferente (ANCOVA 2.2, IC: -3.8 – 8.2, p=0.5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Diferenças ajustadas dos ângulos espinopélvicos na população do estudo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527"/>
        <w:gridCol w:w="1615"/>
        <w:gridCol w:w="1506"/>
        <w:gridCol w:w="2168"/>
        <w:gridCol w:w="944"/>
        <w:gridCol w:w="877"/>
      </w:tblGrid>
      <w:tr>
        <w:trPr/>
        <w:tc>
          <w:tcPr>
            <w:tcW w:w="2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Ângulos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rtrose, N = 6</w:t>
            </w:r>
          </w:p>
        </w:tc>
        <w:tc>
          <w:tcPr>
            <w:tcW w:w="1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adio, N = 28</w:t>
            </w: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ferença ajustada</w:t>
            </w:r>
          </w:p>
        </w:tc>
        <w:tc>
          <w:tcPr>
            <w:tcW w:w="9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5% CI</w:t>
            </w:r>
          </w:p>
        </w:tc>
        <w:tc>
          <w:tcPr>
            <w:tcW w:w="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em pé)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 (9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1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9, -3.4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6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sentado)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 (9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 (7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3.8, 8.2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nclinação pélvica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 (3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6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8.7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5, -2.0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3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CB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.2 (5.0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1.8 (6.2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61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.8, 5.6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A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7 (2.7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8 (4.2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2, 5.0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9</w:t>
            </w:r>
          </w:p>
        </w:tc>
      </w:tr>
      <w:tr>
        <w:trPr/>
        <w:tc>
          <w:tcPr>
            <w:tcW w:w="25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fa</w:t>
            </w:r>
          </w:p>
        </w:tc>
        <w:tc>
          <w:tcPr>
            <w:tcW w:w="16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7 (5)</w:t>
            </w:r>
          </w:p>
        </w:tc>
        <w:tc>
          <w:tcPr>
            <w:tcW w:w="15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9 (7)</w:t>
            </w:r>
          </w:p>
        </w:tc>
        <w:tc>
          <w:tcPr>
            <w:tcW w:w="216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9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1, 10</w:t>
            </w:r>
          </w:p>
        </w:tc>
        <w:tc>
          <w:tcPr>
            <w:tcW w:w="8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outros ângulos espino-pélvicos tiveram distribuições semelhantes entre os dois grupos. Após ajustar pelo sexo, idade, IMC e HHS dos participantes as diferenças médias entre os grupos foram pequenas relativas ao tamanho do estudo. O ângulo ACB médio no grupo Artrose foi 34,2 graus e 31,8 graus no grupo Sadio (IC: -6.8 – 5.6 graus). O ângulo IA médio foi 1,7 graus no grupo Artrose e 2,8 graus no grupo Sadio (IC: -4.2 – 5.0 graus). O ângulo Alfa médio foi 57 graus no grupo Artrose e 59 no grupo Sadio (IC: -4.1 – 10 graus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5777230" cy="5777230"/>
            <wp:effectExtent l="0" t="0" r="0" b="0"/>
            <wp:docPr id="3" name="Picture" descr="Figura 1 Distribuição dos ângulos espinopélvicos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ângulos espinopélvicos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ângulos espinopélvicos na população do estudo.</w:t>
      </w:r>
      <w:bookmarkStart w:id="22" w:name="resultados"/>
      <w:bookmarkStart w:id="23" w:name="ângulos-espino-pélvicos"/>
      <w:bookmarkEnd w:id="22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1519_2968288403"/>
      <w:bookmarkEnd w:id="24"/>
      <w:r>
        <w:rPr>
          <w:lang w:val="pt-BR" w:eastAsia="en-US" w:bidi="ar-SA"/>
        </w:rPr>
        <w:t>Observações e limitações</w:t>
      </w:r>
      <w:bookmarkStart w:id="25" w:name="observações-e-limitaç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1521_2968288403"/>
      <w:bookmarkEnd w:id="26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pacientes com artrose moderada ou grave apresentaram slope sacral (medido na posição em pé) e a inclinação pélvica significativamente menores que os pacientes sadios. O slope sacral sentado não foi significativamente diferente entre os grup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ângulos espino-pélvicos ACB, Alfa e IA tiveram distribuições semelhantes entre os dois grupos.</w:t>
      </w:r>
      <w:bookmarkStart w:id="27" w:name="conclusõe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1523_2968288403"/>
      <w:bookmarkEnd w:id="2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 xml:space="preserve"> – Plano Analítico para Diferenças nos ângulos espino-pélvicos em pacientes com artrose </w:t>
      </w:r>
      <w:bookmarkStart w:id="29" w:name="referências"/>
      <w:bookmarkEnd w:id="29"/>
    </w:p>
    <w:p>
      <w:pPr>
        <w:pStyle w:val="Ttulo1"/>
        <w:rPr>
          <w:lang w:val="pt-BR" w:eastAsia="en-US" w:bidi="ar-SA"/>
        </w:rPr>
      </w:pPr>
      <w:bookmarkStart w:id="30" w:name="__RefHeading___Toc1525_2968288403"/>
      <w:bookmarkEnd w:id="3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1" w:name="__RefHeading___Toc1527_2968288403"/>
      <w:bookmarkEnd w:id="31"/>
      <w:r>
        <w:rPr>
          <w:lang w:val="pt-BR" w:eastAsia="en-US" w:bidi="ar-SA"/>
        </w:rPr>
        <w:t>Análise exploratória de dados</w:t>
      </w:r>
      <w:bookmarkStart w:id="32" w:name="análise-exploratória-de-dados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1529_2968288403"/>
      <w:bookmarkEnd w:id="33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  <w:lang w:val="pt-BR" w:eastAsia="en-US" w:bidi="ar-SA"/>
          </w:rPr>
          <w:t>https://philsf-biostat.github.io/SAR-2021-014-FP/</w:t>
        </w:r>
      </w:hyperlink>
      <w:bookmarkStart w:id="34" w:name="disponibilidade"/>
      <w:bookmarkEnd w:id="34"/>
    </w:p>
    <w:p>
      <w:pPr>
        <w:pStyle w:val="Ttulo2"/>
        <w:rPr>
          <w:lang w:val="pt-BR" w:eastAsia="en-US" w:bidi="ar-SA"/>
        </w:rPr>
      </w:pPr>
      <w:bookmarkStart w:id="35" w:name="__RefHeading___Toc1531_2968288403"/>
      <w:bookmarkEnd w:id="35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85"/>
        <w:gridCol w:w="721"/>
        <w:gridCol w:w="608"/>
        <w:gridCol w:w="496"/>
        <w:gridCol w:w="499"/>
        <w:gridCol w:w="496"/>
        <w:gridCol w:w="1391"/>
        <w:gridCol w:w="1613"/>
        <w:gridCol w:w="609"/>
        <w:gridCol w:w="720"/>
        <w:gridCol w:w="609"/>
        <w:gridCol w:w="499"/>
        <w:gridCol w:w="384"/>
        <w:gridCol w:w="607"/>
      </w:tblGrid>
      <w:tr>
        <w:trPr/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hs</w:t>
            </w: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3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36" w:name="dados-utilizados"/>
            <w:bookmarkStart w:id="37" w:name="dados-utilizados"/>
            <w:bookmarkEnd w:id="37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>
          <w:lang w:val="pt-BR" w:eastAsia="en-US" w:bidi="ar-SA"/>
        </w:rPr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6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36.45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1-014-F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Application>LibreOffice/7.2.2.2$Linux_X86_64 LibreOffice_project/20$Build-2</Application>
  <AppVersion>15.0000</AppVersion>
  <Pages>7</Pages>
  <Words>1444</Words>
  <Characters>7533</Characters>
  <CharactersWithSpaces>8834</CharactersWithSpaces>
  <Paragraphs>2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5T23:02:47Z</dcterms:created>
  <dc:creator>De: Felipe Figueiredo Para: Fernando de Pina Cabral</dc:creator>
  <dc:description/>
  <dc:language>pt-BR</dc:language>
  <cp:lastModifiedBy>Felipe Figueiredo</cp:lastModifiedBy>
  <dcterms:modified xsi:type="dcterms:W3CDTF">2021-11-15T20:26:35Z</dcterms:modified>
  <cp:revision>8</cp:revision>
  <dc:subject/>
  <dc:title>Diferenças nos ângulos espino-pélvicos em pacientes com artr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OCUMENTO: SAR-2021-014-FP-v01</vt:lpwstr>
  </property>
  <property fmtid="{D5CDD505-2E9C-101B-9397-08002B2CF9AE}" pid="4" name="toc-title">
    <vt:lpwstr>Sumário</vt:lpwstr>
  </property>
</Properties>
</file>